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230C577" w:rsidR="00705D42" w:rsidRPr="000B05B1" w:rsidRDefault="00DD0A64" w:rsidP="004609FD">
            <w:pPr>
              <w:suppressAutoHyphens/>
              <w:spacing w:after="0" w:line="240" w:lineRule="auto"/>
              <w:contextualSpacing/>
              <w:jc w:val="center"/>
              <w:rPr>
                <w:rFonts w:eastAsia="Times New Roman" w:cstheme="minorHAnsi"/>
                <w:b/>
                <w:bCs/>
              </w:rPr>
            </w:pPr>
            <w:r>
              <w:rPr>
                <w:rFonts w:eastAsia="Times New Roman" w:cstheme="minorHAnsi"/>
                <w:b/>
                <w:bCs/>
              </w:rPr>
              <w:t>5/19/2025</w:t>
            </w:r>
          </w:p>
        </w:tc>
        <w:tc>
          <w:tcPr>
            <w:tcW w:w="2338" w:type="dxa"/>
            <w:tcMar>
              <w:left w:w="115" w:type="dxa"/>
              <w:right w:w="115" w:type="dxa"/>
            </w:tcMar>
          </w:tcPr>
          <w:p w14:paraId="3389EEA3" w14:textId="6DFC7474" w:rsidR="00705D42" w:rsidRPr="000B05B1" w:rsidRDefault="00DD0A64" w:rsidP="004609FD">
            <w:pPr>
              <w:suppressAutoHyphens/>
              <w:spacing w:after="0" w:line="240" w:lineRule="auto"/>
              <w:contextualSpacing/>
              <w:jc w:val="center"/>
              <w:rPr>
                <w:rFonts w:eastAsia="Times New Roman" w:cstheme="minorHAnsi"/>
                <w:b/>
                <w:bCs/>
              </w:rPr>
            </w:pPr>
            <w:r>
              <w:rPr>
                <w:rFonts w:eastAsia="Times New Roman" w:cstheme="minorHAnsi"/>
                <w:b/>
                <w:bCs/>
              </w:rPr>
              <w:t>Nick Botteich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6789D8B" w:rsidR="531DB269" w:rsidRDefault="00DD0A64" w:rsidP="000B05B1">
      <w:pPr>
        <w:suppressAutoHyphens/>
        <w:spacing w:after="0" w:line="240" w:lineRule="auto"/>
        <w:contextualSpacing/>
        <w:rPr>
          <w:rFonts w:cstheme="minorHAnsi"/>
          <w:color w:val="000000" w:themeColor="text1"/>
        </w:rPr>
      </w:pPr>
      <w:r>
        <w:rPr>
          <w:rFonts w:cstheme="minorHAnsi"/>
          <w:color w:val="000000" w:themeColor="text1"/>
        </w:rPr>
        <w:t>Nick Botteich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7A0C65D" w:rsidR="531DB269" w:rsidRPr="000B05B1" w:rsidRDefault="00DD0A64" w:rsidP="000B05B1">
      <w:pPr>
        <w:suppressAutoHyphens/>
        <w:spacing w:after="0" w:line="240" w:lineRule="auto"/>
        <w:contextualSpacing/>
        <w:rPr>
          <w:rFonts w:cstheme="minorHAnsi"/>
          <w:color w:val="000000" w:themeColor="text1"/>
        </w:rPr>
      </w:pPr>
      <w:r>
        <w:rPr>
          <w:rFonts w:cstheme="minorHAnsi"/>
          <w:color w:val="000000" w:themeColor="text1"/>
        </w:rPr>
        <w:t>The value of secure communications is very important to Artemis Financial because they handle very sensitive information like social security numbers and tax information as well as just handling large amounts of money. There is no solid evidence that Artemis acts only in the US so to be on the safe side we should assume they do business internationally as well. The main restriction from the government would be that there is no exposure to information regarding trade secrets. The major external threat at hand is hackers gaining the information of clients so the data will need to be heavily encrypted to anyone outside of the company. The big modernization they would need is to keep updating bugs and security measures found to be weak.</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F27024B" w:rsidR="531DB269" w:rsidRDefault="00DD0A64"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API’s</w:t>
      </w:r>
      <w:proofErr w:type="gramEnd"/>
      <w:r>
        <w:rPr>
          <w:rFonts w:cstheme="minorHAnsi"/>
          <w:color w:val="000000" w:themeColor="text1"/>
        </w:rPr>
        <w:t xml:space="preserve"> are going to be necessary to function internally and externally so there is an easy and efficient way to communicate data and decide which data is acceptable for access.</w:t>
      </w:r>
    </w:p>
    <w:p w14:paraId="655AF5EA" w14:textId="77777777" w:rsidR="00DD0A64" w:rsidRDefault="00DD0A64" w:rsidP="000B05B1">
      <w:pPr>
        <w:suppressAutoHyphens/>
        <w:spacing w:after="0" w:line="240" w:lineRule="auto"/>
        <w:contextualSpacing/>
        <w:rPr>
          <w:rFonts w:cstheme="minorHAnsi"/>
          <w:color w:val="000000" w:themeColor="text1"/>
        </w:rPr>
      </w:pPr>
    </w:p>
    <w:p w14:paraId="20883F64" w14:textId="2274186F" w:rsidR="00DD0A64" w:rsidRDefault="00DD0A64" w:rsidP="000B05B1">
      <w:pPr>
        <w:suppressAutoHyphens/>
        <w:spacing w:after="0" w:line="240" w:lineRule="auto"/>
        <w:contextualSpacing/>
        <w:rPr>
          <w:rFonts w:cstheme="minorHAnsi"/>
          <w:color w:val="000000" w:themeColor="text1"/>
        </w:rPr>
      </w:pPr>
      <w:r>
        <w:rPr>
          <w:rFonts w:cstheme="minorHAnsi"/>
          <w:color w:val="000000" w:themeColor="text1"/>
        </w:rPr>
        <w:t>Input Validation will be required for the users to validate themselves before being able to access information.</w:t>
      </w:r>
    </w:p>
    <w:p w14:paraId="7DABBC79" w14:textId="77777777" w:rsidR="00DD0A64" w:rsidRDefault="00DD0A64" w:rsidP="000B05B1">
      <w:pPr>
        <w:suppressAutoHyphens/>
        <w:spacing w:after="0" w:line="240" w:lineRule="auto"/>
        <w:contextualSpacing/>
        <w:rPr>
          <w:rFonts w:cstheme="minorHAnsi"/>
          <w:color w:val="000000" w:themeColor="text1"/>
        </w:rPr>
      </w:pPr>
    </w:p>
    <w:p w14:paraId="4D50553B" w14:textId="2F3EB44C" w:rsidR="00DD0A64" w:rsidRDefault="00DD0A64" w:rsidP="000B05B1">
      <w:pPr>
        <w:suppressAutoHyphens/>
        <w:spacing w:after="0" w:line="240" w:lineRule="auto"/>
        <w:contextualSpacing/>
        <w:rPr>
          <w:rFonts w:cstheme="minorHAnsi"/>
          <w:color w:val="000000" w:themeColor="text1"/>
        </w:rPr>
      </w:pPr>
      <w:r>
        <w:rPr>
          <w:rFonts w:cstheme="minorHAnsi"/>
          <w:color w:val="000000" w:themeColor="text1"/>
        </w:rPr>
        <w:t>Code Quality is always im</w:t>
      </w:r>
      <w:r w:rsidR="00FE44C2">
        <w:rPr>
          <w:rFonts w:cstheme="minorHAnsi"/>
          <w:color w:val="000000" w:themeColor="text1"/>
        </w:rPr>
        <w:t>p</w:t>
      </w:r>
      <w:r>
        <w:rPr>
          <w:rFonts w:cstheme="minorHAnsi"/>
          <w:color w:val="000000" w:themeColor="text1"/>
        </w:rPr>
        <w:t>ortant</w:t>
      </w:r>
      <w:r w:rsidR="00FE44C2">
        <w:rPr>
          <w:rFonts w:cstheme="minorHAnsi"/>
          <w:color w:val="000000" w:themeColor="text1"/>
        </w:rPr>
        <w:t xml:space="preserve"> so it can easily be maintained and function correctly.</w:t>
      </w:r>
    </w:p>
    <w:p w14:paraId="39F457A4" w14:textId="77777777" w:rsidR="00FE44C2" w:rsidRDefault="00FE44C2" w:rsidP="000B05B1">
      <w:pPr>
        <w:suppressAutoHyphens/>
        <w:spacing w:after="0" w:line="240" w:lineRule="auto"/>
        <w:contextualSpacing/>
        <w:rPr>
          <w:rFonts w:cstheme="minorHAnsi"/>
          <w:color w:val="000000" w:themeColor="text1"/>
        </w:rPr>
      </w:pPr>
    </w:p>
    <w:p w14:paraId="53A6462A" w14:textId="576BD896" w:rsidR="00FE44C2" w:rsidRDefault="00FE44C2" w:rsidP="000B05B1">
      <w:pPr>
        <w:suppressAutoHyphens/>
        <w:spacing w:after="0" w:line="240" w:lineRule="auto"/>
        <w:contextualSpacing/>
        <w:rPr>
          <w:rFonts w:cstheme="minorHAnsi"/>
          <w:color w:val="000000" w:themeColor="text1"/>
        </w:rPr>
      </w:pPr>
      <w:r>
        <w:rPr>
          <w:rFonts w:cstheme="minorHAnsi"/>
          <w:color w:val="000000" w:themeColor="text1"/>
        </w:rPr>
        <w:t xml:space="preserve">Error handling methods </w:t>
      </w:r>
      <w:proofErr w:type="gramStart"/>
      <w:r>
        <w:rPr>
          <w:rFonts w:cstheme="minorHAnsi"/>
          <w:color w:val="000000" w:themeColor="text1"/>
        </w:rPr>
        <w:t>would be</w:t>
      </w:r>
      <w:proofErr w:type="gramEnd"/>
      <w:r>
        <w:rPr>
          <w:rFonts w:cstheme="minorHAnsi"/>
          <w:color w:val="000000" w:themeColor="text1"/>
        </w:rPr>
        <w:t xml:space="preserve"> needed to understand what parts of the API would need to be updated so the company would not have to worry about information being accessed by someone other than the user.</w:t>
      </w:r>
    </w:p>
    <w:p w14:paraId="179C4692" w14:textId="77777777" w:rsidR="00FE44C2" w:rsidRDefault="00FE44C2" w:rsidP="000B05B1">
      <w:pPr>
        <w:suppressAutoHyphens/>
        <w:spacing w:after="0" w:line="240" w:lineRule="auto"/>
        <w:contextualSpacing/>
        <w:rPr>
          <w:rFonts w:cstheme="minorHAnsi"/>
          <w:color w:val="000000" w:themeColor="text1"/>
        </w:rPr>
      </w:pPr>
    </w:p>
    <w:p w14:paraId="404DA27B" w14:textId="17DC4E2F" w:rsidR="00FE44C2" w:rsidRPr="000B05B1" w:rsidRDefault="00FE44C2" w:rsidP="000B05B1">
      <w:pPr>
        <w:suppressAutoHyphens/>
        <w:spacing w:after="0" w:line="240" w:lineRule="auto"/>
        <w:contextualSpacing/>
        <w:rPr>
          <w:rFonts w:cstheme="minorHAnsi"/>
          <w:color w:val="000000" w:themeColor="text1"/>
        </w:rPr>
      </w:pPr>
      <w:r>
        <w:rPr>
          <w:rFonts w:cstheme="minorHAnsi"/>
          <w:color w:val="000000" w:themeColor="text1"/>
        </w:rPr>
        <w:t xml:space="preserve">Cryptography would be needed so user information couldn’t be accessed from other parts of the world since we are assuming they are acting </w:t>
      </w:r>
      <w:proofErr w:type="gramStart"/>
      <w:r>
        <w:rPr>
          <w:rFonts w:cstheme="minorHAnsi"/>
          <w:color w:val="000000" w:themeColor="text1"/>
        </w:rPr>
        <w:t>internationally</w:t>
      </w:r>
      <w:proofErr w:type="gramEnd"/>
      <w:r>
        <w:rPr>
          <w:rFonts w:cstheme="minorHAnsi"/>
          <w:color w:val="000000" w:themeColor="text1"/>
        </w:rPr>
        <w:t xml:space="preserve"> and different currencies would be involved.</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568F34A3" w:rsidR="003A2F8A" w:rsidRDefault="00FE44C2" w:rsidP="000B05B1">
      <w:pPr>
        <w:suppressAutoHyphens/>
        <w:spacing w:after="0" w:line="240" w:lineRule="auto"/>
        <w:contextualSpacing/>
        <w:rPr>
          <w:rFonts w:cstheme="minorHAnsi"/>
          <w:b/>
          <w:bCs/>
          <w:color w:val="000000" w:themeColor="text1"/>
        </w:rPr>
      </w:pPr>
      <w:r>
        <w:rPr>
          <w:rFonts w:cstheme="minorHAnsi"/>
          <w:color w:val="000000" w:themeColor="text1"/>
        </w:rPr>
        <w:t>During mu vulnerability assessment I looked at both the POM.XML and the Greeting Controller. In the greeting controller I noticed there is a lack of input validation. The code quality is pretty good however I noticed there is no error handling included. The API needs a lot of updates, one main problem I see is there was a breach that could expose user input because it was not written with a POST method. Finally, there is no cryptography included.</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209D50D5" w:rsidR="531DB269" w:rsidRDefault="005532D7" w:rsidP="000B05B1">
      <w:pPr>
        <w:suppressAutoHyphens/>
        <w:spacing w:after="0" w:line="240" w:lineRule="auto"/>
        <w:contextualSpacing/>
        <w:rPr>
          <w:rFonts w:cstheme="minorHAnsi"/>
          <w:color w:val="000000" w:themeColor="text1"/>
        </w:rPr>
      </w:pPr>
      <w:r>
        <w:rPr>
          <w:noProof/>
        </w:rPr>
        <w:lastRenderedPageBreak/>
        <w:drawing>
          <wp:inline distT="0" distB="0" distL="0" distR="0" wp14:anchorId="22F5F820" wp14:editId="740A7ABC">
            <wp:extent cx="4572000" cy="2395904"/>
            <wp:effectExtent l="0" t="0" r="0" b="4445"/>
            <wp:docPr id="18597424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42409" name="Picture 1" descr="A screenshot of a computer&#10;&#10;AI-generated content may be incorrect."/>
                    <pic:cNvPicPr/>
                  </pic:nvPicPr>
                  <pic:blipFill>
                    <a:blip r:embed="rId12"/>
                    <a:stretch>
                      <a:fillRect/>
                    </a:stretch>
                  </pic:blipFill>
                  <pic:spPr>
                    <a:xfrm>
                      <a:off x="0" y="0"/>
                      <a:ext cx="4579124" cy="2399637"/>
                    </a:xfrm>
                    <a:prstGeom prst="rect">
                      <a:avLst/>
                    </a:prstGeom>
                  </pic:spPr>
                </pic:pic>
              </a:graphicData>
            </a:graphic>
          </wp:inline>
        </w:drawing>
      </w:r>
      <w:r>
        <w:rPr>
          <w:noProof/>
        </w:rPr>
        <w:drawing>
          <wp:inline distT="0" distB="0" distL="0" distR="0" wp14:anchorId="5BE605D9" wp14:editId="4FF2FE28">
            <wp:extent cx="4714875" cy="2652117"/>
            <wp:effectExtent l="0" t="0" r="0" b="0"/>
            <wp:docPr id="15132557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55796" name="Picture 1" descr="A screenshot of a computer&#10;&#10;AI-generated content may be incorrect."/>
                    <pic:cNvPicPr/>
                  </pic:nvPicPr>
                  <pic:blipFill>
                    <a:blip r:embed="rId13"/>
                    <a:stretch>
                      <a:fillRect/>
                    </a:stretch>
                  </pic:blipFill>
                  <pic:spPr>
                    <a:xfrm>
                      <a:off x="0" y="0"/>
                      <a:ext cx="4720748" cy="2655420"/>
                    </a:xfrm>
                    <a:prstGeom prst="rect">
                      <a:avLst/>
                    </a:prstGeom>
                  </pic:spPr>
                </pic:pic>
              </a:graphicData>
            </a:graphic>
          </wp:inline>
        </w:drawing>
      </w:r>
      <w:r>
        <w:rPr>
          <w:noProof/>
        </w:rPr>
        <w:drawing>
          <wp:inline distT="0" distB="0" distL="0" distR="0" wp14:anchorId="4E32B752" wp14:editId="6AC25B48">
            <wp:extent cx="5943600" cy="2854960"/>
            <wp:effectExtent l="0" t="0" r="0" b="2540"/>
            <wp:docPr id="20000565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056585" name="Picture 1" descr="A screenshot of a computer&#10;&#10;AI-generated content may be incorrect."/>
                    <pic:cNvPicPr/>
                  </pic:nvPicPr>
                  <pic:blipFill>
                    <a:blip r:embed="rId14"/>
                    <a:stretch>
                      <a:fillRect/>
                    </a:stretch>
                  </pic:blipFill>
                  <pic:spPr>
                    <a:xfrm>
                      <a:off x="0" y="0"/>
                      <a:ext cx="5943600" cy="2854960"/>
                    </a:xfrm>
                    <a:prstGeom prst="rect">
                      <a:avLst/>
                    </a:prstGeom>
                  </pic:spPr>
                </pic:pic>
              </a:graphicData>
            </a:graphic>
          </wp:inline>
        </w:drawing>
      </w:r>
    </w:p>
    <w:p w14:paraId="5AD1630F" w14:textId="77777777" w:rsidR="005532D7" w:rsidRDefault="005532D7" w:rsidP="000B05B1">
      <w:pPr>
        <w:suppressAutoHyphens/>
        <w:spacing w:after="0" w:line="240" w:lineRule="auto"/>
        <w:contextualSpacing/>
        <w:rPr>
          <w:rFonts w:cstheme="minorHAnsi"/>
          <w:color w:val="000000" w:themeColor="text1"/>
        </w:rPr>
      </w:pPr>
    </w:p>
    <w:p w14:paraId="2F38B375" w14:textId="1AB98934" w:rsidR="005532D7" w:rsidRDefault="005532D7" w:rsidP="000B05B1">
      <w:pPr>
        <w:suppressAutoHyphens/>
        <w:spacing w:after="0" w:line="240" w:lineRule="auto"/>
        <w:contextualSpacing/>
        <w:rPr>
          <w:rFonts w:cstheme="minorHAnsi"/>
          <w:color w:val="000000" w:themeColor="text1"/>
        </w:rPr>
      </w:pPr>
      <w:r>
        <w:rPr>
          <w:rFonts w:cstheme="minorHAnsi"/>
          <w:color w:val="000000" w:themeColor="text1"/>
        </w:rPr>
        <w:lastRenderedPageBreak/>
        <w:t>Bouncy Castle V1.46 has the following vulnerabilities:</w:t>
      </w:r>
    </w:p>
    <w:p w14:paraId="4AAAEFAC" w14:textId="4B493182" w:rsidR="005532D7" w:rsidRPr="00C6195F" w:rsidRDefault="005532D7" w:rsidP="000B05B1">
      <w:pPr>
        <w:suppressAutoHyphens/>
        <w:spacing w:after="0" w:line="240" w:lineRule="auto"/>
        <w:contextualSpacing/>
        <w:rPr>
          <w:rFonts w:cstheme="minorHAnsi"/>
          <w:color w:val="000000" w:themeColor="text1"/>
        </w:rPr>
      </w:pPr>
      <w:r w:rsidRPr="00C6195F">
        <w:rPr>
          <w:rFonts w:cstheme="minorHAnsi"/>
          <w:color w:val="000000" w:themeColor="text1"/>
        </w:rPr>
        <w:t>CVE-2024-34447</w:t>
      </w:r>
    </w:p>
    <w:p w14:paraId="4A0921F6" w14:textId="1EFDF58C" w:rsidR="005532D7" w:rsidRPr="00C6195F" w:rsidRDefault="005532D7" w:rsidP="000B05B1">
      <w:pPr>
        <w:suppressAutoHyphens/>
        <w:spacing w:after="0" w:line="240" w:lineRule="auto"/>
        <w:contextualSpacing/>
        <w:rPr>
          <w:rFonts w:cstheme="minorHAnsi"/>
          <w:color w:val="000000" w:themeColor="text1"/>
        </w:rPr>
      </w:pPr>
      <w:r w:rsidRPr="00C6195F">
        <w:rPr>
          <w:rFonts w:cstheme="minorHAnsi"/>
          <w:color w:val="000000" w:themeColor="text1"/>
        </w:rPr>
        <w:t>CVE-2016-1000338</w:t>
      </w:r>
    </w:p>
    <w:p w14:paraId="1733681A" w14:textId="6E434ACE" w:rsidR="005532D7" w:rsidRPr="00C6195F" w:rsidRDefault="005532D7" w:rsidP="000B05B1">
      <w:pPr>
        <w:suppressAutoHyphens/>
        <w:spacing w:after="0" w:line="240" w:lineRule="auto"/>
        <w:contextualSpacing/>
        <w:rPr>
          <w:rFonts w:cstheme="minorHAnsi"/>
          <w:color w:val="000000" w:themeColor="text1"/>
          <w:u w:val="single"/>
        </w:rPr>
      </w:pPr>
      <w:r w:rsidRPr="00C6195F">
        <w:rPr>
          <w:rFonts w:cstheme="minorHAnsi"/>
          <w:color w:val="000000" w:themeColor="text1"/>
        </w:rPr>
        <w:t>CVE-2016-1000342</w:t>
      </w:r>
      <w:r w:rsidRPr="00C6195F">
        <w:rPr>
          <w:rFonts w:cstheme="minorHAnsi"/>
          <w:color w:val="000000" w:themeColor="text1"/>
          <w:u w:val="single"/>
        </w:rPr>
        <w:t> </w:t>
      </w:r>
    </w:p>
    <w:p w14:paraId="20266C77" w14:textId="0BF42E22" w:rsidR="005532D7" w:rsidRPr="00C6195F" w:rsidRDefault="005532D7" w:rsidP="000B05B1">
      <w:pPr>
        <w:suppressAutoHyphens/>
        <w:spacing w:after="0" w:line="240" w:lineRule="auto"/>
        <w:contextualSpacing/>
        <w:rPr>
          <w:rFonts w:cstheme="minorHAnsi"/>
          <w:color w:val="000000" w:themeColor="text1"/>
        </w:rPr>
      </w:pPr>
      <w:r w:rsidRPr="00C6195F">
        <w:rPr>
          <w:rFonts w:cstheme="minorHAnsi"/>
          <w:color w:val="000000" w:themeColor="text1"/>
        </w:rPr>
        <w:t>CVE-2016-1000343</w:t>
      </w:r>
    </w:p>
    <w:p w14:paraId="6397B5E9" w14:textId="544E1AFA" w:rsidR="005532D7" w:rsidRPr="00C6195F" w:rsidRDefault="005532D7" w:rsidP="000B05B1">
      <w:pPr>
        <w:suppressAutoHyphens/>
        <w:spacing w:after="0" w:line="240" w:lineRule="auto"/>
        <w:contextualSpacing/>
        <w:rPr>
          <w:rFonts w:cstheme="minorHAnsi"/>
          <w:color w:val="000000" w:themeColor="text1"/>
        </w:rPr>
      </w:pPr>
      <w:r w:rsidRPr="00C6195F">
        <w:rPr>
          <w:rFonts w:cstheme="minorHAnsi"/>
          <w:color w:val="000000" w:themeColor="text1"/>
        </w:rPr>
        <w:t>CVE-2024-29857</w:t>
      </w:r>
    </w:p>
    <w:p w14:paraId="18DC3B52"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6-1000341</w:t>
      </w:r>
    </w:p>
    <w:p w14:paraId="2752E9CE"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6-1000345</w:t>
      </w:r>
    </w:p>
    <w:p w14:paraId="570A76D1"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4-30171</w:t>
      </w:r>
    </w:p>
    <w:p w14:paraId="3482284F"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15522</w:t>
      </w:r>
    </w:p>
    <w:p w14:paraId="4A4FBEB8"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0187</w:t>
      </w:r>
    </w:p>
    <w:p w14:paraId="3507A2C3"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hyperlink r:id="rId15" w:tgtFrame="_blank" w:history="1">
        <w:r w:rsidRPr="00C6195F">
          <w:rPr>
            <w:rStyle w:val="Hyperlink"/>
            <w:rFonts w:cstheme="minorHAnsi"/>
          </w:rPr>
          <w:t>CVE-2023-33202</w:t>
        </w:r>
      </w:hyperlink>
    </w:p>
    <w:p w14:paraId="7002E738"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26939</w:t>
      </w:r>
    </w:p>
    <w:p w14:paraId="5EAA19C9" w14:textId="77777777" w:rsidR="005532D7" w:rsidRPr="00C6195F" w:rsidRDefault="005532D7"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3-33201</w:t>
      </w:r>
    </w:p>
    <w:p w14:paraId="3F7115B5" w14:textId="77777777" w:rsidR="00C6195F" w:rsidRPr="00C6195F" w:rsidRDefault="005532D7" w:rsidP="005532D7">
      <w:pPr>
        <w:tabs>
          <w:tab w:val="left" w:pos="915"/>
        </w:tabs>
        <w:suppressAutoHyphens/>
        <w:spacing w:after="0" w:line="240" w:lineRule="auto"/>
        <w:contextualSpacing/>
        <w:rPr>
          <w:rFonts w:cstheme="minorHAnsi"/>
          <w:color w:val="000000" w:themeColor="text1"/>
        </w:rPr>
      </w:pPr>
      <w:hyperlink r:id="rId16" w:tgtFrame="_blank" w:history="1">
        <w:r w:rsidRPr="00C6195F">
          <w:rPr>
            <w:rStyle w:val="Hyperlink"/>
            <w:rFonts w:cstheme="minorHAnsi"/>
          </w:rPr>
          <w:t>CVE-2015-7940</w:t>
        </w:r>
      </w:hyperlink>
      <w:r w:rsidRPr="00C6195F">
        <w:rPr>
          <w:rFonts w:cstheme="minorHAnsi"/>
          <w:color w:val="000000" w:themeColor="text1"/>
        </w:rPr>
        <w:t> </w:t>
      </w:r>
    </w:p>
    <w:p w14:paraId="34CAF453" w14:textId="77777777" w:rsidR="00C6195F" w:rsidRP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8-5382</w:t>
      </w:r>
    </w:p>
    <w:p w14:paraId="34A458CF" w14:textId="77777777" w:rsidR="00C6195F" w:rsidRP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3-1624</w:t>
      </w:r>
    </w:p>
    <w:p w14:paraId="313E56E1" w14:textId="77777777" w:rsidR="00C6195F" w:rsidRP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6-1000346</w:t>
      </w:r>
    </w:p>
    <w:p w14:paraId="30EC728A" w14:textId="77777777" w:rsidR="00C6195F" w:rsidRP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15-6644</w:t>
      </w:r>
    </w:p>
    <w:p w14:paraId="5C915E61" w14:textId="368868BB" w:rsidR="005532D7"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 xml:space="preserve">From a quick search I believe the latest version would be 2.6.1 so I would recommend </w:t>
      </w:r>
      <w:proofErr w:type="gramStart"/>
      <w:r w:rsidRPr="00C6195F">
        <w:rPr>
          <w:rFonts w:cstheme="minorHAnsi"/>
          <w:color w:val="000000" w:themeColor="text1"/>
        </w:rPr>
        <w:t>updating</w:t>
      </w:r>
      <w:proofErr w:type="gramEnd"/>
      <w:r w:rsidRPr="00C6195F">
        <w:rPr>
          <w:rFonts w:cstheme="minorHAnsi"/>
          <w:color w:val="000000" w:themeColor="text1"/>
        </w:rPr>
        <w:t xml:space="preserve"> to this.</w:t>
      </w:r>
      <w:r w:rsidR="005532D7" w:rsidRPr="00C6195F">
        <w:rPr>
          <w:rFonts w:cstheme="minorHAnsi"/>
          <w:color w:val="000000" w:themeColor="text1"/>
        </w:rPr>
        <w:tab/>
      </w:r>
    </w:p>
    <w:p w14:paraId="5A82F27E" w14:textId="77777777" w:rsidR="00C6195F" w:rsidRDefault="00C6195F" w:rsidP="005532D7">
      <w:pPr>
        <w:tabs>
          <w:tab w:val="left" w:pos="915"/>
        </w:tabs>
        <w:suppressAutoHyphens/>
        <w:spacing w:after="0" w:line="240" w:lineRule="auto"/>
        <w:contextualSpacing/>
        <w:rPr>
          <w:rFonts w:cstheme="minorHAnsi"/>
          <w:color w:val="000000" w:themeColor="text1"/>
        </w:rPr>
      </w:pPr>
    </w:p>
    <w:p w14:paraId="79570DA4" w14:textId="2F6E9797" w:rsidR="00C6195F" w:rsidRDefault="00C6195F"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Faster.XML Jackson Data bind V2.10.2 Has the following vulnerabilities:</w:t>
      </w:r>
    </w:p>
    <w:p w14:paraId="44180622" w14:textId="013F9DE8"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25649</w:t>
      </w:r>
    </w:p>
    <w:p w14:paraId="18C2C89F" w14:textId="572534F2"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36518</w:t>
      </w:r>
    </w:p>
    <w:p w14:paraId="79A08FFA" w14:textId="590836E6"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1-46877</w:t>
      </w:r>
    </w:p>
    <w:p w14:paraId="1012AA8C" w14:textId="3E51906C"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2-42003</w:t>
      </w:r>
    </w:p>
    <w:p w14:paraId="55F0863E" w14:textId="000B2FF2"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2-42004</w:t>
      </w:r>
    </w:p>
    <w:p w14:paraId="1CEABCEA" w14:textId="2ADE4819"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3-35116</w:t>
      </w:r>
    </w:p>
    <w:p w14:paraId="611A1F0E" w14:textId="21EE0DBC" w:rsidR="00C6195F" w:rsidRDefault="00C6195F"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of this is 2.9.5 so I would update to that.</w:t>
      </w:r>
    </w:p>
    <w:p w14:paraId="24676A05" w14:textId="77777777" w:rsidR="00C6195F" w:rsidRDefault="00C6195F" w:rsidP="005532D7">
      <w:pPr>
        <w:tabs>
          <w:tab w:val="left" w:pos="915"/>
        </w:tabs>
        <w:suppressAutoHyphens/>
        <w:spacing w:after="0" w:line="240" w:lineRule="auto"/>
        <w:contextualSpacing/>
        <w:rPr>
          <w:rFonts w:cstheme="minorHAnsi"/>
          <w:color w:val="000000" w:themeColor="text1"/>
        </w:rPr>
      </w:pPr>
    </w:p>
    <w:p w14:paraId="77077BCC" w14:textId="131ED281" w:rsidR="00C6195F" w:rsidRDefault="00C6195F"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Hibernate Validator V 6.0.18 has the following vulnerabilities:</w:t>
      </w:r>
    </w:p>
    <w:p w14:paraId="27C53551" w14:textId="59A4D629"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3-1932</w:t>
      </w:r>
    </w:p>
    <w:p w14:paraId="003EB4B5" w14:textId="018E5FEE" w:rsidR="00C6195F" w:rsidRDefault="00C6195F" w:rsidP="005532D7">
      <w:pPr>
        <w:tabs>
          <w:tab w:val="left" w:pos="915"/>
        </w:tabs>
        <w:suppressAutoHyphens/>
        <w:spacing w:after="0" w:line="240" w:lineRule="auto"/>
        <w:contextualSpacing/>
        <w:rPr>
          <w:rFonts w:cstheme="minorHAnsi"/>
          <w:color w:val="000000" w:themeColor="text1"/>
        </w:rPr>
      </w:pPr>
      <w:r w:rsidRPr="00C6195F">
        <w:rPr>
          <w:rFonts w:cstheme="minorHAnsi"/>
          <w:color w:val="000000" w:themeColor="text1"/>
        </w:rPr>
        <w:t>CVE-2020-10693</w:t>
      </w:r>
    </w:p>
    <w:p w14:paraId="5F0C0DE7" w14:textId="4E53DC56" w:rsidR="00C6195F" w:rsidRDefault="00C6195F"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of this is 9.0.0 so I would update to that.</w:t>
      </w:r>
    </w:p>
    <w:p w14:paraId="51626BD2" w14:textId="77777777" w:rsidR="00C6195F" w:rsidRDefault="00C6195F" w:rsidP="005532D7">
      <w:pPr>
        <w:tabs>
          <w:tab w:val="left" w:pos="915"/>
        </w:tabs>
        <w:suppressAutoHyphens/>
        <w:spacing w:after="0" w:line="240" w:lineRule="auto"/>
        <w:contextualSpacing/>
        <w:rPr>
          <w:rFonts w:cstheme="minorHAnsi"/>
          <w:color w:val="000000" w:themeColor="text1"/>
        </w:rPr>
      </w:pPr>
    </w:p>
    <w:p w14:paraId="71EA6FAE" w14:textId="1843A93D" w:rsidR="00C6195F" w:rsidRDefault="00C6195F"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Apache Log4 V 2.12.1 has the following vulnerabilities:</w:t>
      </w:r>
    </w:p>
    <w:p w14:paraId="48AC41D5" w14:textId="2410FBA4" w:rsidR="00C6195F"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0-9488</w:t>
      </w:r>
    </w:p>
    <w:p w14:paraId="24C9CF15" w14:textId="6C9CE0C7" w:rsidR="00554958" w:rsidRDefault="00554958"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of this is 2.24.3 so I would update to that.</w:t>
      </w:r>
    </w:p>
    <w:p w14:paraId="0AD6A160"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0DA56BBE" w14:textId="6D847EE7" w:rsidR="00554958" w:rsidRDefault="00554958" w:rsidP="005532D7">
      <w:pPr>
        <w:tabs>
          <w:tab w:val="left" w:pos="915"/>
        </w:tabs>
        <w:suppressAutoHyphens/>
        <w:spacing w:after="0" w:line="240" w:lineRule="auto"/>
        <w:contextualSpacing/>
        <w:rPr>
          <w:rFonts w:cstheme="minorHAnsi"/>
          <w:color w:val="000000" w:themeColor="text1"/>
        </w:rPr>
      </w:pPr>
      <w:proofErr w:type="spellStart"/>
      <w:r>
        <w:rPr>
          <w:rFonts w:cstheme="minorHAnsi"/>
          <w:color w:val="000000" w:themeColor="text1"/>
        </w:rPr>
        <w:t>Logback</w:t>
      </w:r>
      <w:proofErr w:type="spellEnd"/>
      <w:r>
        <w:rPr>
          <w:rFonts w:cstheme="minorHAnsi"/>
          <w:color w:val="000000" w:themeColor="text1"/>
        </w:rPr>
        <w:t xml:space="preserve"> Classic V 1.2.3 has the following vulnerabilities:</w:t>
      </w:r>
    </w:p>
    <w:p w14:paraId="5A97452F" w14:textId="62F10C60"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3-6378</w:t>
      </w:r>
    </w:p>
    <w:p w14:paraId="1C69043C" w14:textId="2CFC78D0"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1-42550</w:t>
      </w:r>
    </w:p>
    <w:p w14:paraId="40AD5579" w14:textId="2D5DE5E0" w:rsidR="00554958" w:rsidRDefault="00554958"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of this is 1.5.18 So I would update to that.</w:t>
      </w:r>
    </w:p>
    <w:p w14:paraId="2598D577"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42B8360A" w14:textId="2C97B3D7" w:rsidR="00554958" w:rsidRDefault="00554958" w:rsidP="005532D7">
      <w:pPr>
        <w:tabs>
          <w:tab w:val="left" w:pos="915"/>
        </w:tabs>
        <w:suppressAutoHyphens/>
        <w:spacing w:after="0" w:line="240" w:lineRule="auto"/>
        <w:contextualSpacing/>
        <w:rPr>
          <w:rFonts w:cstheme="minorHAnsi"/>
          <w:color w:val="000000" w:themeColor="text1"/>
        </w:rPr>
      </w:pPr>
      <w:proofErr w:type="spellStart"/>
      <w:r>
        <w:rPr>
          <w:rFonts w:cstheme="minorHAnsi"/>
          <w:color w:val="000000" w:themeColor="text1"/>
        </w:rPr>
        <w:t>Logback</w:t>
      </w:r>
      <w:proofErr w:type="spellEnd"/>
      <w:r>
        <w:rPr>
          <w:rFonts w:cstheme="minorHAnsi"/>
          <w:color w:val="000000" w:themeColor="text1"/>
        </w:rPr>
        <w:t xml:space="preserve"> Core 1.2.3 Has the Following vulnerabilities:</w:t>
      </w:r>
    </w:p>
    <w:p w14:paraId="13B08863" w14:textId="259B56F9"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3-6378</w:t>
      </w:r>
    </w:p>
    <w:p w14:paraId="4DE53E93" w14:textId="3CAA204A"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1-42550</w:t>
      </w:r>
    </w:p>
    <w:p w14:paraId="1912F8E3" w14:textId="06EF3646"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lastRenderedPageBreak/>
        <w:t>CVE-2024-12798</w:t>
      </w:r>
    </w:p>
    <w:p w14:paraId="37AE0B82" w14:textId="24003BBC"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4-12801</w:t>
      </w:r>
    </w:p>
    <w:p w14:paraId="003F4392" w14:textId="5343A9EA" w:rsidR="00554958" w:rsidRDefault="00554958"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of this is 1.5.13 so I would update that.</w:t>
      </w:r>
    </w:p>
    <w:p w14:paraId="03A90456"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6199DAF3" w14:textId="722C426D" w:rsidR="00554958" w:rsidRDefault="00554958"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Snake YAML V 1.25 has the following Vulnerabilities:</w:t>
      </w:r>
    </w:p>
    <w:p w14:paraId="5E220645" w14:textId="2EBB713B"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1471</w:t>
      </w:r>
    </w:p>
    <w:p w14:paraId="0C645A47" w14:textId="2846E0EF"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17-18640</w:t>
      </w:r>
    </w:p>
    <w:p w14:paraId="483E2B9E" w14:textId="63639A5C"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25857</w:t>
      </w:r>
    </w:p>
    <w:p w14:paraId="60129A8E" w14:textId="5509BE39"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38749</w:t>
      </w:r>
    </w:p>
    <w:p w14:paraId="57BAF245" w14:textId="6D496FAD"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38751</w:t>
      </w:r>
    </w:p>
    <w:p w14:paraId="120831FF" w14:textId="33EB12D4"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38752</w:t>
      </w:r>
    </w:p>
    <w:p w14:paraId="5747D004" w14:textId="3CDC993F"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41854</w:t>
      </w:r>
    </w:p>
    <w:p w14:paraId="0D97BD8F" w14:textId="22750571" w:rsidR="00554958" w:rsidRDefault="00554958" w:rsidP="005532D7">
      <w:pPr>
        <w:tabs>
          <w:tab w:val="left" w:pos="915"/>
        </w:tabs>
        <w:suppressAutoHyphens/>
        <w:spacing w:after="0" w:line="240" w:lineRule="auto"/>
        <w:contextualSpacing/>
        <w:rPr>
          <w:rFonts w:cstheme="minorHAnsi"/>
          <w:color w:val="000000" w:themeColor="text1"/>
        </w:rPr>
      </w:pPr>
      <w:r w:rsidRPr="00554958">
        <w:rPr>
          <w:rFonts w:cstheme="minorHAnsi"/>
          <w:color w:val="000000" w:themeColor="text1"/>
        </w:rPr>
        <w:t>CVE-2022-38750</w:t>
      </w:r>
    </w:p>
    <w:p w14:paraId="09D60475" w14:textId="32FC527F" w:rsidR="00554958" w:rsidRDefault="00554958"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is 2.4 so I would update to that.</w:t>
      </w:r>
    </w:p>
    <w:p w14:paraId="30D05C1D"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7F4606AF" w14:textId="02EFB152" w:rsidR="00C92C0B" w:rsidRDefault="00C92C0B"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Spring Boot 2.2.4 Has the following vulnerabilities:</w:t>
      </w:r>
    </w:p>
    <w:p w14:paraId="7D277266" w14:textId="09A08944"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3-20873</w:t>
      </w:r>
    </w:p>
    <w:p w14:paraId="25CE7FF8" w14:textId="15D88EDF"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7772</w:t>
      </w:r>
    </w:p>
    <w:p w14:paraId="4CECF42F" w14:textId="3543E83C"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3-20883</w:t>
      </w:r>
    </w:p>
    <w:p w14:paraId="3CEDBE02" w14:textId="61F4523E" w:rsidR="00C92C0B" w:rsidRDefault="00C92C0B"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is 3.4.6 so I would update to that.</w:t>
      </w:r>
    </w:p>
    <w:p w14:paraId="32CDD81B" w14:textId="77777777" w:rsidR="00C92C0B" w:rsidRDefault="00C92C0B" w:rsidP="005532D7">
      <w:pPr>
        <w:tabs>
          <w:tab w:val="left" w:pos="915"/>
        </w:tabs>
        <w:suppressAutoHyphens/>
        <w:spacing w:after="0" w:line="240" w:lineRule="auto"/>
        <w:contextualSpacing/>
        <w:rPr>
          <w:rFonts w:cstheme="minorHAnsi"/>
          <w:color w:val="000000" w:themeColor="text1"/>
        </w:rPr>
      </w:pPr>
    </w:p>
    <w:p w14:paraId="73A5DA45" w14:textId="0B30F640" w:rsidR="00C92C0B" w:rsidRDefault="00C92C0B"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Spring Core 5.2.3 has the following vulnerabilities:</w:t>
      </w:r>
    </w:p>
    <w:p w14:paraId="3CB3DD91" w14:textId="0F235E00"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2965</w:t>
      </w:r>
    </w:p>
    <w:p w14:paraId="75530E24" w14:textId="55F0A65F"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1-22118</w:t>
      </w:r>
    </w:p>
    <w:p w14:paraId="7A5C03D8" w14:textId="5883A77B"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5421</w:t>
      </w:r>
    </w:p>
    <w:p w14:paraId="685DC4BE" w14:textId="1659C067"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2950</w:t>
      </w:r>
    </w:p>
    <w:p w14:paraId="32D32409" w14:textId="48AF4F12"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2971</w:t>
      </w:r>
    </w:p>
    <w:p w14:paraId="2E8CBD65" w14:textId="01A21BA3"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3-20861</w:t>
      </w:r>
    </w:p>
    <w:p w14:paraId="16E79BFA" w14:textId="07477C17"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3-20863</w:t>
      </w:r>
    </w:p>
    <w:p w14:paraId="5787E64D" w14:textId="6274770D"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2968</w:t>
      </w:r>
    </w:p>
    <w:p w14:paraId="37D425EB" w14:textId="17127041"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2970</w:t>
      </w:r>
    </w:p>
    <w:p w14:paraId="1149BF7B" w14:textId="321E3631"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1-22060</w:t>
      </w:r>
    </w:p>
    <w:p w14:paraId="610FE6FE" w14:textId="0161FEE9"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1-22096</w:t>
      </w:r>
    </w:p>
    <w:p w14:paraId="5494B022" w14:textId="1C1BC1FB" w:rsidR="00C92C0B" w:rsidRDefault="00C92C0B"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I believe the latest version is 7.0 So I would update to that.</w:t>
      </w:r>
    </w:p>
    <w:p w14:paraId="03891314" w14:textId="77777777" w:rsidR="00C92C0B" w:rsidRDefault="00C92C0B" w:rsidP="005532D7">
      <w:pPr>
        <w:tabs>
          <w:tab w:val="left" w:pos="915"/>
        </w:tabs>
        <w:suppressAutoHyphens/>
        <w:spacing w:after="0" w:line="240" w:lineRule="auto"/>
        <w:contextualSpacing/>
        <w:rPr>
          <w:rFonts w:cstheme="minorHAnsi"/>
          <w:color w:val="000000" w:themeColor="text1"/>
        </w:rPr>
      </w:pPr>
    </w:p>
    <w:p w14:paraId="6A20E901" w14:textId="57C9A4C4" w:rsidR="00C92C0B" w:rsidRDefault="00C92C0B"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Apache Tomcat 9.0.3 has the following vulnerabilities:</w:t>
      </w:r>
    </w:p>
    <w:p w14:paraId="68C1C851" w14:textId="0C3CB1FA"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1938</w:t>
      </w:r>
    </w:p>
    <w:p w14:paraId="6A233649" w14:textId="0C6E7BEC"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4-52316</w:t>
      </w:r>
    </w:p>
    <w:p w14:paraId="38ACB1A0" w14:textId="720DB09B"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5-24813</w:t>
      </w:r>
    </w:p>
    <w:p w14:paraId="50A0093C" w14:textId="7119CB00"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5-31651</w:t>
      </w:r>
    </w:p>
    <w:p w14:paraId="26E2029D" w14:textId="5B046D2B"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11996</w:t>
      </w:r>
    </w:p>
    <w:p w14:paraId="5CD08D8E" w14:textId="6EEBD716"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13934</w:t>
      </w:r>
    </w:p>
    <w:p w14:paraId="74D64CE2" w14:textId="22990042"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13935</w:t>
      </w:r>
    </w:p>
    <w:p w14:paraId="709563FF" w14:textId="6BFD5B33"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0-17527</w:t>
      </w:r>
    </w:p>
    <w:p w14:paraId="3BD42D6D" w14:textId="042EE462"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1-25122</w:t>
      </w:r>
    </w:p>
    <w:p w14:paraId="0A43E721" w14:textId="44EF34EE"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1-41079</w:t>
      </w:r>
    </w:p>
    <w:p w14:paraId="325C3C7A" w14:textId="6416D4C2"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2-29885</w:t>
      </w:r>
    </w:p>
    <w:p w14:paraId="53B16CB6" w14:textId="3A9CA2F1"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lastRenderedPageBreak/>
        <w:t>CVE-2022-42252</w:t>
      </w:r>
    </w:p>
    <w:p w14:paraId="439863DE" w14:textId="15AEF74E" w:rsidR="00C92C0B" w:rsidRDefault="00C92C0B" w:rsidP="005532D7">
      <w:pPr>
        <w:tabs>
          <w:tab w:val="left" w:pos="915"/>
        </w:tabs>
        <w:suppressAutoHyphens/>
        <w:spacing w:after="0" w:line="240" w:lineRule="auto"/>
        <w:contextualSpacing/>
        <w:rPr>
          <w:rFonts w:cstheme="minorHAnsi"/>
          <w:color w:val="000000" w:themeColor="text1"/>
        </w:rPr>
      </w:pPr>
      <w:r w:rsidRPr="00C92C0B">
        <w:rPr>
          <w:rFonts w:cstheme="minorHAnsi"/>
          <w:color w:val="000000" w:themeColor="text1"/>
        </w:rPr>
        <w:t>CVE-2023-44487</w:t>
      </w:r>
    </w:p>
    <w:p w14:paraId="504BA151" w14:textId="437E42A1"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4-24549</w:t>
      </w:r>
    </w:p>
    <w:p w14:paraId="680FC5B8" w14:textId="6FB86781"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4-38286</w:t>
      </w:r>
    </w:p>
    <w:p w14:paraId="740CE2DA" w14:textId="3058626D"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0-9484</w:t>
      </w:r>
    </w:p>
    <w:p w14:paraId="1D53E0A8" w14:textId="250532B5"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1-25329</w:t>
      </w:r>
    </w:p>
    <w:p w14:paraId="175C0C6B" w14:textId="7CDE6C5F"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1-30640</w:t>
      </w:r>
    </w:p>
    <w:p w14:paraId="4FBBFF9C" w14:textId="6A91A4E7"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4-23672</w:t>
      </w:r>
    </w:p>
    <w:p w14:paraId="1A316D18" w14:textId="6131CEB9"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2-34305</w:t>
      </w:r>
    </w:p>
    <w:p w14:paraId="47BD2CC9" w14:textId="2A401BD6"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3-41080</w:t>
      </w:r>
    </w:p>
    <w:p w14:paraId="48812FFC" w14:textId="24AF21DD"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1-24122</w:t>
      </w:r>
    </w:p>
    <w:p w14:paraId="00CF73B6" w14:textId="5C33D38C"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1-33037</w:t>
      </w:r>
    </w:p>
    <w:p w14:paraId="108F51A2" w14:textId="4E42E564"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3-42795</w:t>
      </w:r>
    </w:p>
    <w:p w14:paraId="48AFD597" w14:textId="63AC8C50"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3-45648</w:t>
      </w:r>
    </w:p>
    <w:p w14:paraId="405890DA" w14:textId="7262C3A7"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4-21733</w:t>
      </w:r>
    </w:p>
    <w:p w14:paraId="53F9FF08" w14:textId="014BCFF7"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19-17569</w:t>
      </w:r>
    </w:p>
    <w:p w14:paraId="487EDDC2" w14:textId="72656F08"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0-1935</w:t>
      </w:r>
    </w:p>
    <w:p w14:paraId="1148A793" w14:textId="2700E57B"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0-13943</w:t>
      </w:r>
    </w:p>
    <w:p w14:paraId="3C5D8D96" w14:textId="5435A732"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3-28708</w:t>
      </w:r>
    </w:p>
    <w:p w14:paraId="4B871C8B" w14:textId="056B3D89" w:rsidR="00DC3236" w:rsidRDefault="00DC3236" w:rsidP="005532D7">
      <w:pPr>
        <w:tabs>
          <w:tab w:val="left" w:pos="915"/>
        </w:tabs>
        <w:suppressAutoHyphens/>
        <w:spacing w:after="0" w:line="240" w:lineRule="auto"/>
        <w:contextualSpacing/>
        <w:rPr>
          <w:rFonts w:cstheme="minorHAnsi"/>
          <w:color w:val="000000" w:themeColor="text1"/>
        </w:rPr>
      </w:pPr>
      <w:r w:rsidRPr="00DC3236">
        <w:rPr>
          <w:rFonts w:cstheme="minorHAnsi"/>
          <w:color w:val="000000" w:themeColor="text1"/>
        </w:rPr>
        <w:t>CVE-2021-43980</w:t>
      </w:r>
    </w:p>
    <w:p w14:paraId="525DB6A1" w14:textId="626D4521" w:rsidR="00DC3236" w:rsidRDefault="00DC3236" w:rsidP="005532D7">
      <w:pPr>
        <w:tabs>
          <w:tab w:val="left" w:pos="915"/>
        </w:tabs>
        <w:suppressAutoHyphens/>
        <w:spacing w:after="0" w:line="240" w:lineRule="auto"/>
        <w:contextualSpacing/>
        <w:rPr>
          <w:rFonts w:cstheme="minorHAnsi"/>
          <w:color w:val="000000" w:themeColor="text1"/>
        </w:rPr>
      </w:pPr>
      <w:r>
        <w:rPr>
          <w:rFonts w:cstheme="minorHAnsi"/>
          <w:color w:val="000000" w:themeColor="text1"/>
        </w:rPr>
        <w:t xml:space="preserve">The latest version is 11.0.7 so I would </w:t>
      </w:r>
      <w:proofErr w:type="gramStart"/>
      <w:r>
        <w:rPr>
          <w:rFonts w:cstheme="minorHAnsi"/>
          <w:color w:val="000000" w:themeColor="text1"/>
        </w:rPr>
        <w:t>update</w:t>
      </w:r>
      <w:proofErr w:type="gramEnd"/>
      <w:r>
        <w:rPr>
          <w:rFonts w:cstheme="minorHAnsi"/>
          <w:color w:val="000000" w:themeColor="text1"/>
        </w:rPr>
        <w:t xml:space="preserve"> to </w:t>
      </w:r>
      <w:proofErr w:type="gramStart"/>
      <w:r>
        <w:rPr>
          <w:rFonts w:cstheme="minorHAnsi"/>
          <w:color w:val="000000" w:themeColor="text1"/>
        </w:rPr>
        <w:t>that</w:t>
      </w:r>
      <w:proofErr w:type="gramEnd"/>
      <w:r>
        <w:rPr>
          <w:rFonts w:cstheme="minorHAnsi"/>
          <w:color w:val="000000" w:themeColor="text1"/>
        </w:rPr>
        <w:t>.</w:t>
      </w:r>
    </w:p>
    <w:p w14:paraId="04F731E1" w14:textId="77777777" w:rsidR="00DC3236" w:rsidRDefault="00DC3236" w:rsidP="005532D7">
      <w:pPr>
        <w:tabs>
          <w:tab w:val="left" w:pos="915"/>
        </w:tabs>
        <w:suppressAutoHyphens/>
        <w:spacing w:after="0" w:line="240" w:lineRule="auto"/>
        <w:contextualSpacing/>
        <w:rPr>
          <w:rFonts w:cstheme="minorHAnsi"/>
          <w:color w:val="000000" w:themeColor="text1"/>
        </w:rPr>
      </w:pPr>
    </w:p>
    <w:p w14:paraId="525F1087"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2C21C068" w14:textId="77777777" w:rsidR="00554958" w:rsidRDefault="00554958" w:rsidP="005532D7">
      <w:pPr>
        <w:tabs>
          <w:tab w:val="left" w:pos="915"/>
        </w:tabs>
        <w:suppressAutoHyphens/>
        <w:spacing w:after="0" w:line="240" w:lineRule="auto"/>
        <w:contextualSpacing/>
        <w:rPr>
          <w:rFonts w:cstheme="minorHAnsi"/>
          <w:color w:val="000000" w:themeColor="text1"/>
        </w:rPr>
      </w:pPr>
    </w:p>
    <w:p w14:paraId="3F7CFC69" w14:textId="77777777" w:rsidR="00C6195F" w:rsidRDefault="00C6195F" w:rsidP="005532D7">
      <w:pPr>
        <w:tabs>
          <w:tab w:val="left" w:pos="915"/>
        </w:tabs>
        <w:suppressAutoHyphens/>
        <w:spacing w:after="0" w:line="240" w:lineRule="auto"/>
        <w:contextualSpacing/>
        <w:rPr>
          <w:rFonts w:cstheme="minorHAnsi"/>
          <w:color w:val="000000" w:themeColor="text1"/>
        </w:rPr>
      </w:pPr>
    </w:p>
    <w:p w14:paraId="44F5CC98" w14:textId="77777777" w:rsidR="00C6195F" w:rsidRDefault="00C6195F" w:rsidP="005532D7">
      <w:pPr>
        <w:tabs>
          <w:tab w:val="left" w:pos="915"/>
        </w:tabs>
        <w:suppressAutoHyphens/>
        <w:spacing w:after="0" w:line="240" w:lineRule="auto"/>
        <w:contextualSpacing/>
        <w:rPr>
          <w:rFonts w:cstheme="minorHAnsi"/>
          <w:color w:val="000000" w:themeColor="text1"/>
        </w:rPr>
      </w:pPr>
    </w:p>
    <w:p w14:paraId="32D2FA8C" w14:textId="77777777" w:rsidR="00C6195F" w:rsidRPr="00C6195F" w:rsidRDefault="00C6195F" w:rsidP="005532D7">
      <w:pPr>
        <w:tabs>
          <w:tab w:val="left" w:pos="915"/>
        </w:tabs>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193F213" w14:textId="77777777" w:rsidR="00FE44C2" w:rsidRPr="00FE44C2" w:rsidRDefault="00FE44C2" w:rsidP="00FE44C2">
      <w:pPr>
        <w:suppressAutoHyphens/>
        <w:spacing w:after="0" w:line="240" w:lineRule="auto"/>
        <w:contextualSpacing/>
        <w:rPr>
          <w:rFonts w:cstheme="minorHAnsi"/>
          <w:color w:val="000000" w:themeColor="text1"/>
        </w:rPr>
      </w:pPr>
      <w:r w:rsidRPr="00FE44C2">
        <w:rPr>
          <w:rFonts w:cstheme="minorHAnsi"/>
          <w:color w:val="000000" w:themeColor="text1"/>
        </w:rPr>
        <w:t xml:space="preserve">The quick remedy to the identified security vulnerabilities for Artemis Financial would be simply </w:t>
      </w:r>
    </w:p>
    <w:p w14:paraId="23BA6FDD" w14:textId="4EE67F87" w:rsidR="00FE44C2" w:rsidRPr="00FE44C2" w:rsidRDefault="00FE44C2" w:rsidP="00FE44C2">
      <w:pPr>
        <w:suppressAutoHyphens/>
        <w:spacing w:after="0" w:line="240" w:lineRule="auto"/>
        <w:contextualSpacing/>
        <w:rPr>
          <w:rFonts w:cstheme="minorHAnsi"/>
          <w:color w:val="000000" w:themeColor="text1"/>
        </w:rPr>
      </w:pPr>
      <w:r w:rsidRPr="00FE44C2">
        <w:rPr>
          <w:rFonts w:cstheme="minorHAnsi"/>
          <w:color w:val="000000" w:themeColor="text1"/>
        </w:rPr>
        <w:t xml:space="preserve">running the current versions </w:t>
      </w:r>
      <w:r w:rsidR="00DC3236">
        <w:rPr>
          <w:rFonts w:cstheme="minorHAnsi"/>
          <w:color w:val="000000" w:themeColor="text1"/>
        </w:rPr>
        <w:t>everything because continuing to run outdated versions will cause increasing security risks</w:t>
      </w:r>
      <w:r w:rsidRPr="00FE44C2">
        <w:rPr>
          <w:rFonts w:cstheme="minorHAnsi"/>
          <w:color w:val="000000" w:themeColor="text1"/>
        </w:rPr>
        <w:t>.</w:t>
      </w:r>
    </w:p>
    <w:p w14:paraId="6A69540B" w14:textId="31AAD401" w:rsidR="322AA2CB" w:rsidRPr="000B05B1" w:rsidRDefault="322AA2CB" w:rsidP="00FE44C2">
      <w:pPr>
        <w:suppressAutoHyphens/>
        <w:spacing w:after="0" w:line="240" w:lineRule="auto"/>
        <w:contextualSpacing/>
        <w:rPr>
          <w:rFonts w:cstheme="minorHAnsi"/>
        </w:rPr>
      </w:pPr>
    </w:p>
    <w:sectPr w:rsidR="322AA2CB" w:rsidRPr="000B05B1" w:rsidSect="00F20525">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E3CF5" w14:textId="77777777" w:rsidR="0081619E" w:rsidRDefault="0081619E" w:rsidP="002F3F84">
      <w:r>
        <w:separator/>
      </w:r>
    </w:p>
  </w:endnote>
  <w:endnote w:type="continuationSeparator" w:id="0">
    <w:p w14:paraId="37CE8A8E" w14:textId="77777777" w:rsidR="0081619E" w:rsidRDefault="0081619E" w:rsidP="002F3F84">
      <w:r>
        <w:continuationSeparator/>
      </w:r>
    </w:p>
  </w:endnote>
  <w:endnote w:type="continuationNotice" w:id="1">
    <w:p w14:paraId="46E36765" w14:textId="77777777" w:rsidR="0081619E" w:rsidRDefault="008161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254BF9" w14:textId="77777777" w:rsidR="0081619E" w:rsidRDefault="0081619E" w:rsidP="002F3F84">
      <w:r>
        <w:separator/>
      </w:r>
    </w:p>
  </w:footnote>
  <w:footnote w:type="continuationSeparator" w:id="0">
    <w:p w14:paraId="0179AE34" w14:textId="77777777" w:rsidR="0081619E" w:rsidRDefault="0081619E" w:rsidP="002F3F84">
      <w:r>
        <w:continuationSeparator/>
      </w:r>
    </w:p>
  </w:footnote>
  <w:footnote w:type="continuationNotice" w:id="1">
    <w:p w14:paraId="498E6ADC" w14:textId="77777777" w:rsidR="0081619E" w:rsidRDefault="008161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0D40"/>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C7D54"/>
    <w:rsid w:val="004D2055"/>
    <w:rsid w:val="004D4292"/>
    <w:rsid w:val="004D476B"/>
    <w:rsid w:val="004E0139"/>
    <w:rsid w:val="00512D0F"/>
    <w:rsid w:val="00522199"/>
    <w:rsid w:val="00523478"/>
    <w:rsid w:val="00531FBF"/>
    <w:rsid w:val="00532A24"/>
    <w:rsid w:val="00544AC4"/>
    <w:rsid w:val="005479D5"/>
    <w:rsid w:val="00552FE2"/>
    <w:rsid w:val="005532D7"/>
    <w:rsid w:val="00554958"/>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19E"/>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32D83"/>
    <w:rsid w:val="00C40227"/>
    <w:rsid w:val="00C41B36"/>
    <w:rsid w:val="00C56FC2"/>
    <w:rsid w:val="00C6195F"/>
    <w:rsid w:val="00C8056A"/>
    <w:rsid w:val="00C92C0B"/>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3236"/>
    <w:rsid w:val="00DC5AB3"/>
    <w:rsid w:val="00DD0A64"/>
    <w:rsid w:val="00DD3256"/>
    <w:rsid w:val="00DF22F6"/>
    <w:rsid w:val="00E02BD0"/>
    <w:rsid w:val="00E2188F"/>
    <w:rsid w:val="00E2280C"/>
    <w:rsid w:val="00E51AA6"/>
    <w:rsid w:val="00E66FC0"/>
    <w:rsid w:val="00E81328"/>
    <w:rsid w:val="00E83958"/>
    <w:rsid w:val="00ED2B15"/>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44C2"/>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532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19530244">
      <w:bodyDiv w:val="1"/>
      <w:marLeft w:val="0"/>
      <w:marRight w:val="0"/>
      <w:marTop w:val="0"/>
      <w:marBottom w:val="0"/>
      <w:divBdr>
        <w:top w:val="none" w:sz="0" w:space="0" w:color="auto"/>
        <w:left w:val="none" w:sz="0" w:space="0" w:color="auto"/>
        <w:bottom w:val="none" w:sz="0" w:space="0" w:color="auto"/>
        <w:right w:val="none" w:sz="0" w:space="0" w:color="auto"/>
      </w:divBdr>
      <w:divsChild>
        <w:div w:id="1161389440">
          <w:marLeft w:val="0"/>
          <w:marRight w:val="0"/>
          <w:marTop w:val="0"/>
          <w:marBottom w:val="0"/>
          <w:divBdr>
            <w:top w:val="none" w:sz="0" w:space="0" w:color="auto"/>
            <w:left w:val="none" w:sz="0" w:space="0" w:color="auto"/>
            <w:bottom w:val="none" w:sz="0" w:space="0" w:color="auto"/>
            <w:right w:val="none" w:sz="0" w:space="0" w:color="auto"/>
          </w:divBdr>
        </w:div>
        <w:div w:id="2113815112">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6892922">
      <w:bodyDiv w:val="1"/>
      <w:marLeft w:val="0"/>
      <w:marRight w:val="0"/>
      <w:marTop w:val="0"/>
      <w:marBottom w:val="0"/>
      <w:divBdr>
        <w:top w:val="none" w:sz="0" w:space="0" w:color="auto"/>
        <w:left w:val="none" w:sz="0" w:space="0" w:color="auto"/>
        <w:bottom w:val="none" w:sz="0" w:space="0" w:color="auto"/>
        <w:right w:val="none" w:sz="0" w:space="0" w:color="auto"/>
      </w:divBdr>
      <w:divsChild>
        <w:div w:id="71126310">
          <w:marLeft w:val="0"/>
          <w:marRight w:val="0"/>
          <w:marTop w:val="0"/>
          <w:marBottom w:val="0"/>
          <w:divBdr>
            <w:top w:val="none" w:sz="0" w:space="0" w:color="auto"/>
            <w:left w:val="none" w:sz="0" w:space="0" w:color="auto"/>
            <w:bottom w:val="none" w:sz="0" w:space="0" w:color="auto"/>
            <w:right w:val="none" w:sz="0" w:space="0" w:color="auto"/>
          </w:divBdr>
        </w:div>
        <w:div w:id="1224753442">
          <w:marLeft w:val="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eb.nvd.nist.gov/view/vuln/detail?vulnId=CVE-2015-794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eb.nvd.nist.gov/view/vuln/detail?vulnId=CVE-2023-3320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7</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k Botteicher</cp:lastModifiedBy>
  <cp:revision>3</cp:revision>
  <dcterms:created xsi:type="dcterms:W3CDTF">2025-05-19T10:56:00Z</dcterms:created>
  <dcterms:modified xsi:type="dcterms:W3CDTF">2025-05-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